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E6FE61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3B827F68" w:rsidR="00804C9C" w:rsidRPr="00B87F81" w:rsidRDefault="00CF1B9E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ril 15</w:t>
      </w:r>
      <w:r w:rsidR="00F43490" w:rsidRPr="00B87F81">
        <w:rPr>
          <w:rFonts w:ascii="Times New Roman" w:hAnsi="Times New Roman" w:cs="Times New Roman"/>
          <w:b/>
          <w:sz w:val="24"/>
          <w:szCs w:val="24"/>
        </w:rPr>
        <w:t>, 202</w:t>
      </w:r>
      <w:r w:rsidR="002C790E">
        <w:rPr>
          <w:rFonts w:ascii="Times New Roman" w:hAnsi="Times New Roman" w:cs="Times New Roman"/>
          <w:b/>
          <w:sz w:val="24"/>
          <w:szCs w:val="24"/>
        </w:rPr>
        <w:t>4</w:t>
      </w:r>
    </w:p>
    <w:p w14:paraId="530E336C" w14:textId="2FE70873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AL </w:t>
      </w:r>
      <w:r w:rsidR="004F2DE7" w:rsidRPr="00B87F81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6A24DD40" w:rsidR="00804C9C" w:rsidRPr="00B87F81" w:rsidRDefault="005D0D6F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804C9C" w:rsidRPr="00B87F81">
        <w:rPr>
          <w:rFonts w:ascii="Times New Roman" w:hAnsi="Times New Roman" w:cs="Times New Roman"/>
          <w:b/>
          <w:sz w:val="24"/>
          <w:szCs w:val="24"/>
          <w:u w:val="single"/>
        </w:rPr>
        <w:t>PPROVED 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6FF3906C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r w:rsidRPr="00B87F81">
        <w:rPr>
          <w:rFonts w:ascii="Bookman Old Style" w:hAnsi="Bookman Old Style"/>
          <w:sz w:val="24"/>
          <w:szCs w:val="24"/>
        </w:rPr>
        <w:t xml:space="preserve">: </w:t>
      </w:r>
      <w:r w:rsidRPr="00B87F81">
        <w:rPr>
          <w:rFonts w:ascii="Bookman Old Style" w:hAnsi="Bookman Old Style"/>
          <w:sz w:val="24"/>
          <w:szCs w:val="24"/>
        </w:rPr>
        <w:tab/>
      </w:r>
      <w:r w:rsidR="008B567E">
        <w:rPr>
          <w:rFonts w:ascii="Bookman Old Style" w:hAnsi="Bookman Old Style"/>
          <w:sz w:val="24"/>
          <w:szCs w:val="24"/>
        </w:rPr>
        <w:t>Meredith Ayers,</w:t>
      </w:r>
      <w:r w:rsidR="00DC47B4">
        <w:rPr>
          <w:rFonts w:ascii="Bookman Old Style" w:hAnsi="Bookman Old Style"/>
          <w:sz w:val="24"/>
          <w:szCs w:val="24"/>
        </w:rPr>
        <w:t xml:space="preserve"> Ann Dzuranin</w:t>
      </w:r>
      <w:r w:rsidR="008B567E">
        <w:rPr>
          <w:rFonts w:ascii="Bookman Old Style" w:hAnsi="Bookman Old Style"/>
          <w:sz w:val="24"/>
          <w:szCs w:val="24"/>
        </w:rPr>
        <w:t>,</w:t>
      </w:r>
      <w:r w:rsidR="00CC66CC">
        <w:rPr>
          <w:rFonts w:ascii="Bookman Old Style" w:hAnsi="Bookman Old Style"/>
          <w:sz w:val="24"/>
          <w:szCs w:val="24"/>
        </w:rPr>
        <w:t xml:space="preserve">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FEF59B6" w14:textId="3F1A1B4B" w:rsidR="00AB0366" w:rsidRDefault="00AB0366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DC47B4">
        <w:rPr>
          <w:rFonts w:ascii="Bookman Old Style" w:hAnsi="Bookman Old Style"/>
          <w:sz w:val="24"/>
          <w:szCs w:val="24"/>
        </w:rPr>
        <w:t>Cynthia Campbell</w:t>
      </w:r>
      <w:r w:rsidR="00CC66CC">
        <w:rPr>
          <w:rFonts w:ascii="Bookman Old Style" w:hAnsi="Bookman Old Style"/>
          <w:sz w:val="24"/>
          <w:szCs w:val="24"/>
        </w:rPr>
        <w:t>,</w:t>
      </w:r>
      <w:r w:rsidR="00AB11E7" w:rsidRPr="00B87F81">
        <w:rPr>
          <w:rFonts w:ascii="Bookman Old Style" w:hAnsi="Bookman Old Style"/>
          <w:sz w:val="24"/>
          <w:szCs w:val="24"/>
        </w:rPr>
        <w:t xml:space="preserve"> </w:t>
      </w:r>
      <w:r w:rsidR="005D0D6F" w:rsidRPr="00B87F81">
        <w:rPr>
          <w:rFonts w:ascii="Bookman Old Style" w:hAnsi="Bookman Old Style"/>
          <w:sz w:val="24"/>
          <w:szCs w:val="24"/>
        </w:rPr>
        <w:t>Mary Quinlan-McGrath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4147C135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0</w:t>
      </w:r>
      <w:r w:rsidR="009D14C7">
        <w:rPr>
          <w:rFonts w:ascii="Bookman Old Style" w:hAnsi="Bookman Old Style"/>
          <w:sz w:val="24"/>
          <w:szCs w:val="24"/>
        </w:rPr>
        <w:t xml:space="preserve">1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78CBF6DA" w:rsidR="00D83797" w:rsidRPr="00BA2017" w:rsidRDefault="005D0D6F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 xml:space="preserve">Vice President and Provost </w:t>
      </w:r>
      <w:r w:rsidR="00AD74C6">
        <w:rPr>
          <w:rFonts w:ascii="Bookman Old Style" w:hAnsi="Bookman Old Style"/>
          <w:sz w:val="24"/>
          <w:szCs w:val="24"/>
        </w:rPr>
        <w:t xml:space="preserve">Laurie Elish-Piper </w:t>
      </w:r>
      <w:r w:rsidR="00EE224E" w:rsidRPr="00BA2017">
        <w:rPr>
          <w:rFonts w:ascii="Bookman Old Style" w:hAnsi="Bookman Old Style"/>
          <w:sz w:val="24"/>
          <w:szCs w:val="24"/>
        </w:rPr>
        <w:t>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3050AB19" w:rsidR="007A74BA" w:rsidRPr="00BA2017" w:rsidRDefault="00664CAA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Donald Zinger</w:t>
      </w:r>
      <w:r w:rsidR="007A74BA" w:rsidRPr="00BA2017">
        <w:rPr>
          <w:rFonts w:ascii="Bookman Old Style" w:hAnsi="Bookman Old Style"/>
          <w:sz w:val="24"/>
          <w:szCs w:val="24"/>
        </w:rPr>
        <w:t xml:space="preserve"> 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>
        <w:rPr>
          <w:rFonts w:ascii="Bookman Old Style" w:hAnsi="Bookman Old Style"/>
          <w:sz w:val="24"/>
          <w:szCs w:val="24"/>
        </w:rPr>
        <w:t>Marc Falkoff</w:t>
      </w:r>
      <w:r w:rsidR="00884FF8">
        <w:rPr>
          <w:rFonts w:ascii="Bookman Old Style" w:hAnsi="Bookman Old Style"/>
          <w:sz w:val="24"/>
          <w:szCs w:val="24"/>
        </w:rPr>
        <w:t xml:space="preserve">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21C09D8C" w:rsidR="004C49F5" w:rsidRPr="00BA2017" w:rsidRDefault="008A36F5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Mia Hannon</w:t>
      </w:r>
      <w:r w:rsidR="00864B4E" w:rsidRPr="00BA2017">
        <w:rPr>
          <w:rFonts w:ascii="Bookman Old Style" w:hAnsi="Bookman Old Style"/>
          <w:sz w:val="24"/>
          <w:szCs w:val="24"/>
        </w:rPr>
        <w:t xml:space="preserve"> 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77566B72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664CAA">
        <w:rPr>
          <w:rFonts w:ascii="Bookman Old Style" w:hAnsi="Bookman Old Style"/>
          <w:b/>
          <w:bCs/>
          <w:sz w:val="24"/>
          <w:szCs w:val="24"/>
        </w:rPr>
        <w:t>March 18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, </w:t>
      </w:r>
      <w:proofErr w:type="gramStart"/>
      <w:r w:rsidR="008A36F5">
        <w:rPr>
          <w:rFonts w:ascii="Bookman Old Style" w:hAnsi="Bookman Old Style"/>
          <w:b/>
          <w:bCs/>
          <w:sz w:val="24"/>
          <w:szCs w:val="24"/>
        </w:rPr>
        <w:t>2024</w:t>
      </w:r>
      <w:proofErr w:type="gramEnd"/>
      <w:r w:rsidR="008A36F5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11B9D0CB" w:rsidR="00CF66D7" w:rsidRPr="00BA2017" w:rsidRDefault="00664CAA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David Gorman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 w:rsidR="00101CE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arc Falkoff</w:t>
      </w:r>
      <w:r w:rsidR="0023543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65C2B3B1" w14:textId="37F869B4" w:rsidR="009156E5" w:rsidRPr="008D719A" w:rsidRDefault="00C6251A" w:rsidP="009156E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genda</w:t>
      </w:r>
      <w:r w:rsidR="00F2725D" w:rsidRPr="008D719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 xml:space="preserve"> Items</w:t>
      </w:r>
    </w:p>
    <w:p w14:paraId="40A3132C" w14:textId="5097A847" w:rsidR="00DA6C49" w:rsidRPr="00DA6C49" w:rsidRDefault="00621F57" w:rsidP="00DA6C49">
      <w:pPr>
        <w:pStyle w:val="ListParagraph"/>
        <w:numPr>
          <w:ilvl w:val="1"/>
          <w:numId w:val="1"/>
        </w:numPr>
        <w:rPr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rogram Review</w:t>
      </w:r>
      <w:r w:rsidR="001B1A4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rocess. </w:t>
      </w:r>
      <w:r w:rsidR="008E722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26</w:t>
      </w:r>
      <w:r w:rsidR="002468BF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rograms </w:t>
      </w:r>
      <w:r w:rsid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were reviewed and discussed.</w:t>
      </w:r>
    </w:p>
    <w:p w14:paraId="4B23462A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S. in Athletic Training (Ayers/Falkoff)</w:t>
      </w:r>
    </w:p>
    <w:p w14:paraId="2347A887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Electrical Engineering (Ayers/Falkoff)</w:t>
      </w:r>
    </w:p>
    <w:p w14:paraId="0F1912C5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S. in Electrical Engineering (Ayers/Falkoff)</w:t>
      </w:r>
    </w:p>
    <w:p w14:paraId="4FF1CD3B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h.D. in Electrical Engineering (Campbell/Dzuranin)</w:t>
      </w:r>
    </w:p>
    <w:p w14:paraId="0A5B3D15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Biomedical Engineering (Campbell/Dzuranin)</w:t>
      </w:r>
    </w:p>
    <w:p w14:paraId="694310A3" w14:textId="4CC53AB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Mechanical Engineering (</w:t>
      </w:r>
      <w:r w:rsidR="008A6BF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Gorman</w:t>
      </w: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)</w:t>
      </w:r>
    </w:p>
    <w:p w14:paraId="4CE23E64" w14:textId="57C2930B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S. in Mechanical Engineering (</w:t>
      </w:r>
      <w:r w:rsidR="008A6BF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G</w:t>
      </w: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orman)</w:t>
      </w:r>
    </w:p>
    <w:p w14:paraId="1E8061DD" w14:textId="553DA762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h.D. in Mechanical Engineering (Gorman)</w:t>
      </w:r>
    </w:p>
    <w:p w14:paraId="3E372577" w14:textId="3B60C1B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Mechatronics Engineering (</w:t>
      </w:r>
      <w:r w:rsidR="008A6BF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G</w:t>
      </w: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orman)</w:t>
      </w:r>
    </w:p>
    <w:p w14:paraId="64A51953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Industrial and Systems Engineering (Falkoff/Jaber)</w:t>
      </w:r>
    </w:p>
    <w:p w14:paraId="2CC96FDA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S. in Industrial and Systems Engineering (Falkoff/Jaber)</w:t>
      </w:r>
    </w:p>
    <w:p w14:paraId="46D4CAD9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h.D. in Industrial and Systems Engineering (Falkoff/Jaber)</w:t>
      </w:r>
    </w:p>
    <w:p w14:paraId="6C76B9B3" w14:textId="067A01F5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Engineering Technology (Gorma</w:t>
      </w:r>
      <w:r w:rsidR="008A6BF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n</w:t>
      </w: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)</w:t>
      </w:r>
    </w:p>
    <w:p w14:paraId="21BF0430" w14:textId="3ABDDB31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S. in Industrial Management and Technology (Gorman)</w:t>
      </w:r>
    </w:p>
    <w:p w14:paraId="3810582A" w14:textId="1CFA625A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S. in Rehabilitation Disability Services (Gorman)</w:t>
      </w:r>
    </w:p>
    <w:p w14:paraId="66131BF9" w14:textId="654F4C1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S. in Rehabilitation Counseling (Gorman)</w:t>
      </w:r>
    </w:p>
    <w:p w14:paraId="0624FBB3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lastRenderedPageBreak/>
        <w:t>B.A./B.S. in Economics (Zinger/Campbell)</w:t>
      </w:r>
    </w:p>
    <w:p w14:paraId="53D8A624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A. in Economics (Zinger/Campbell)</w:t>
      </w:r>
    </w:p>
    <w:p w14:paraId="396AA20C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h.D. in Economics (Zinger/Campbell)</w:t>
      </w:r>
    </w:p>
    <w:p w14:paraId="4AD78093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A./B.S. in History (Jaber/Zinger)</w:t>
      </w:r>
    </w:p>
    <w:p w14:paraId="486C558D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A. in History (Jaber/Zinger)</w:t>
      </w:r>
    </w:p>
    <w:p w14:paraId="7F1AED5E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h.D. in History (Jaber/Zinger)</w:t>
      </w:r>
    </w:p>
    <w:p w14:paraId="4711259C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erformer's Certificate in Music (Dzuranin/Ayers)</w:t>
      </w:r>
    </w:p>
    <w:p w14:paraId="77DCB240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A. in Music (Dzuranin/Ayers)</w:t>
      </w:r>
    </w:p>
    <w:p w14:paraId="68AF469F" w14:textId="77777777" w:rsidR="00DA6C49" w:rsidRP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.M. in Music (Dzuranin/Ayers)</w:t>
      </w:r>
    </w:p>
    <w:p w14:paraId="22959882" w14:textId="273527E4" w:rsidR="00DA6C49" w:rsidRDefault="00DA6C49" w:rsidP="00915814">
      <w:pPr>
        <w:pStyle w:val="ListParagraph"/>
        <w:numPr>
          <w:ilvl w:val="2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DA6C49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.M. in Music (Dzuranin/Ayers)</w:t>
      </w:r>
    </w:p>
    <w:p w14:paraId="7922ABF4" w14:textId="77777777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77777777" w:rsidR="0069433A" w:rsidRDefault="0069433A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re were none. 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5E9B0963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56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23C30CFB" w:rsidR="00BD1757" w:rsidRPr="00B87F81" w:rsidRDefault="00D52028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ia Hannon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695D71" w14:textId="77777777" w:rsidR="00C14CCD" w:rsidRDefault="00C14CCD" w:rsidP="00601C1F">
      <w:pPr>
        <w:spacing w:after="0" w:line="240" w:lineRule="auto"/>
      </w:pPr>
      <w:r>
        <w:separator/>
      </w:r>
    </w:p>
  </w:endnote>
  <w:endnote w:type="continuationSeparator" w:id="0">
    <w:p w14:paraId="465C344F" w14:textId="77777777" w:rsidR="00C14CCD" w:rsidRDefault="00C14CCD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A1FE38" w14:textId="77777777" w:rsidR="00C14CCD" w:rsidRDefault="00C14CCD" w:rsidP="00601C1F">
      <w:pPr>
        <w:spacing w:after="0" w:line="240" w:lineRule="auto"/>
      </w:pPr>
      <w:r>
        <w:separator/>
      </w:r>
    </w:p>
  </w:footnote>
  <w:footnote w:type="continuationSeparator" w:id="0">
    <w:p w14:paraId="3BE4FF3F" w14:textId="77777777" w:rsidR="00C14CCD" w:rsidRDefault="00C14CCD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2AE8"/>
    <w:rsid w:val="00027562"/>
    <w:rsid w:val="00033CE0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61B92"/>
    <w:rsid w:val="00165E1E"/>
    <w:rsid w:val="00192A5B"/>
    <w:rsid w:val="001A3778"/>
    <w:rsid w:val="001A55A6"/>
    <w:rsid w:val="001A57AD"/>
    <w:rsid w:val="001B1A43"/>
    <w:rsid w:val="001B36E1"/>
    <w:rsid w:val="001C30E0"/>
    <w:rsid w:val="001C38DD"/>
    <w:rsid w:val="001C3DA2"/>
    <w:rsid w:val="001C7B03"/>
    <w:rsid w:val="001D793D"/>
    <w:rsid w:val="001E16E7"/>
    <w:rsid w:val="001E26E9"/>
    <w:rsid w:val="001E2D8F"/>
    <w:rsid w:val="001F2775"/>
    <w:rsid w:val="001F6AAF"/>
    <w:rsid w:val="0020317D"/>
    <w:rsid w:val="002075D0"/>
    <w:rsid w:val="002109EE"/>
    <w:rsid w:val="00216592"/>
    <w:rsid w:val="00217F4E"/>
    <w:rsid w:val="00221415"/>
    <w:rsid w:val="00230C53"/>
    <w:rsid w:val="00232868"/>
    <w:rsid w:val="00234620"/>
    <w:rsid w:val="00234BE6"/>
    <w:rsid w:val="00235215"/>
    <w:rsid w:val="0023543E"/>
    <w:rsid w:val="002407FE"/>
    <w:rsid w:val="00242874"/>
    <w:rsid w:val="00244550"/>
    <w:rsid w:val="002450AA"/>
    <w:rsid w:val="002468BF"/>
    <w:rsid w:val="00254603"/>
    <w:rsid w:val="002568FE"/>
    <w:rsid w:val="00260A56"/>
    <w:rsid w:val="00260D31"/>
    <w:rsid w:val="002617F7"/>
    <w:rsid w:val="002624C3"/>
    <w:rsid w:val="00266EF5"/>
    <w:rsid w:val="00266FFE"/>
    <w:rsid w:val="00271D97"/>
    <w:rsid w:val="00276A80"/>
    <w:rsid w:val="00276AAA"/>
    <w:rsid w:val="00277AC1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5F50"/>
    <w:rsid w:val="002D69CD"/>
    <w:rsid w:val="002E1C92"/>
    <w:rsid w:val="002E331D"/>
    <w:rsid w:val="002F315C"/>
    <w:rsid w:val="002F6918"/>
    <w:rsid w:val="00310FF8"/>
    <w:rsid w:val="003149F8"/>
    <w:rsid w:val="0033576B"/>
    <w:rsid w:val="00344EEC"/>
    <w:rsid w:val="0035158D"/>
    <w:rsid w:val="003667AB"/>
    <w:rsid w:val="00366BDF"/>
    <w:rsid w:val="003813D6"/>
    <w:rsid w:val="003871F1"/>
    <w:rsid w:val="00393378"/>
    <w:rsid w:val="003A1905"/>
    <w:rsid w:val="003B0E62"/>
    <w:rsid w:val="003B1000"/>
    <w:rsid w:val="003B18AE"/>
    <w:rsid w:val="003B1A3A"/>
    <w:rsid w:val="003B24FE"/>
    <w:rsid w:val="003B4FDE"/>
    <w:rsid w:val="003B520A"/>
    <w:rsid w:val="003C4C31"/>
    <w:rsid w:val="003D4536"/>
    <w:rsid w:val="003E2C7F"/>
    <w:rsid w:val="003F5C26"/>
    <w:rsid w:val="0040629E"/>
    <w:rsid w:val="00416F87"/>
    <w:rsid w:val="00421CE7"/>
    <w:rsid w:val="00430A71"/>
    <w:rsid w:val="00433C0C"/>
    <w:rsid w:val="004367E4"/>
    <w:rsid w:val="00436FDE"/>
    <w:rsid w:val="0044595D"/>
    <w:rsid w:val="004502C9"/>
    <w:rsid w:val="004512FB"/>
    <w:rsid w:val="004546AD"/>
    <w:rsid w:val="00455C8E"/>
    <w:rsid w:val="0046095C"/>
    <w:rsid w:val="00465688"/>
    <w:rsid w:val="00466BA4"/>
    <w:rsid w:val="0046787F"/>
    <w:rsid w:val="00476889"/>
    <w:rsid w:val="0049522B"/>
    <w:rsid w:val="00495720"/>
    <w:rsid w:val="004A0880"/>
    <w:rsid w:val="004A6FF4"/>
    <w:rsid w:val="004A7238"/>
    <w:rsid w:val="004B3871"/>
    <w:rsid w:val="004B38FF"/>
    <w:rsid w:val="004C49F5"/>
    <w:rsid w:val="004D0ED8"/>
    <w:rsid w:val="004D628D"/>
    <w:rsid w:val="004F2DE7"/>
    <w:rsid w:val="00511ABE"/>
    <w:rsid w:val="00522DEF"/>
    <w:rsid w:val="00527D58"/>
    <w:rsid w:val="00532C18"/>
    <w:rsid w:val="0053636E"/>
    <w:rsid w:val="0055384A"/>
    <w:rsid w:val="0055694F"/>
    <w:rsid w:val="00565224"/>
    <w:rsid w:val="005774DC"/>
    <w:rsid w:val="005826B3"/>
    <w:rsid w:val="005833EF"/>
    <w:rsid w:val="005962EB"/>
    <w:rsid w:val="005A1A08"/>
    <w:rsid w:val="005A5A92"/>
    <w:rsid w:val="005B7528"/>
    <w:rsid w:val="005D0D6F"/>
    <w:rsid w:val="005D7802"/>
    <w:rsid w:val="005E1CE3"/>
    <w:rsid w:val="005E2DE6"/>
    <w:rsid w:val="00601C1F"/>
    <w:rsid w:val="006028BB"/>
    <w:rsid w:val="006074EC"/>
    <w:rsid w:val="00621F57"/>
    <w:rsid w:val="00624BF2"/>
    <w:rsid w:val="006269A9"/>
    <w:rsid w:val="006308D0"/>
    <w:rsid w:val="006342DE"/>
    <w:rsid w:val="00635509"/>
    <w:rsid w:val="0063621E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439A"/>
    <w:rsid w:val="006E1C62"/>
    <w:rsid w:val="006E27B3"/>
    <w:rsid w:val="006F3207"/>
    <w:rsid w:val="006F4E74"/>
    <w:rsid w:val="007044EB"/>
    <w:rsid w:val="00706719"/>
    <w:rsid w:val="007130F9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1498"/>
    <w:rsid w:val="007661ED"/>
    <w:rsid w:val="00770C95"/>
    <w:rsid w:val="007801F9"/>
    <w:rsid w:val="00780974"/>
    <w:rsid w:val="00792784"/>
    <w:rsid w:val="007A74BA"/>
    <w:rsid w:val="007B5AB7"/>
    <w:rsid w:val="007D5B1B"/>
    <w:rsid w:val="007E1100"/>
    <w:rsid w:val="007E5C00"/>
    <w:rsid w:val="007E7C38"/>
    <w:rsid w:val="00804C9C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1FC"/>
    <w:rsid w:val="00854E82"/>
    <w:rsid w:val="008613E3"/>
    <w:rsid w:val="00864A92"/>
    <w:rsid w:val="00864B4E"/>
    <w:rsid w:val="008729EC"/>
    <w:rsid w:val="008745E3"/>
    <w:rsid w:val="0087612C"/>
    <w:rsid w:val="008761E1"/>
    <w:rsid w:val="008802C6"/>
    <w:rsid w:val="00884FF8"/>
    <w:rsid w:val="00890D9E"/>
    <w:rsid w:val="00894A10"/>
    <w:rsid w:val="00896BA1"/>
    <w:rsid w:val="008A36F5"/>
    <w:rsid w:val="008A4253"/>
    <w:rsid w:val="008A6BF9"/>
    <w:rsid w:val="008B50CE"/>
    <w:rsid w:val="008B567E"/>
    <w:rsid w:val="008C1878"/>
    <w:rsid w:val="008C1D48"/>
    <w:rsid w:val="008C5317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7B23"/>
    <w:rsid w:val="00950825"/>
    <w:rsid w:val="00956CA2"/>
    <w:rsid w:val="00957421"/>
    <w:rsid w:val="00967F21"/>
    <w:rsid w:val="00972834"/>
    <w:rsid w:val="00991E91"/>
    <w:rsid w:val="009924D3"/>
    <w:rsid w:val="0099453A"/>
    <w:rsid w:val="009A12AB"/>
    <w:rsid w:val="009A1594"/>
    <w:rsid w:val="009A196E"/>
    <w:rsid w:val="009A342A"/>
    <w:rsid w:val="009D0AB2"/>
    <w:rsid w:val="009D14C7"/>
    <w:rsid w:val="009D66E3"/>
    <w:rsid w:val="009E0903"/>
    <w:rsid w:val="009E23E6"/>
    <w:rsid w:val="009E500B"/>
    <w:rsid w:val="009F221B"/>
    <w:rsid w:val="009F3BF7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8316B"/>
    <w:rsid w:val="00A94176"/>
    <w:rsid w:val="00A948C6"/>
    <w:rsid w:val="00A95523"/>
    <w:rsid w:val="00AA0C38"/>
    <w:rsid w:val="00AA1A2B"/>
    <w:rsid w:val="00AA1E5E"/>
    <w:rsid w:val="00AA5850"/>
    <w:rsid w:val="00AB0366"/>
    <w:rsid w:val="00AB11E7"/>
    <w:rsid w:val="00AB1E6D"/>
    <w:rsid w:val="00AB1EA6"/>
    <w:rsid w:val="00AB25A1"/>
    <w:rsid w:val="00AB7721"/>
    <w:rsid w:val="00AC792E"/>
    <w:rsid w:val="00AD33ED"/>
    <w:rsid w:val="00AD6CD8"/>
    <w:rsid w:val="00AD74C6"/>
    <w:rsid w:val="00AE1A79"/>
    <w:rsid w:val="00AE2417"/>
    <w:rsid w:val="00AE3C7D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605D"/>
    <w:rsid w:val="00B31399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4986"/>
    <w:rsid w:val="00B87F81"/>
    <w:rsid w:val="00B92731"/>
    <w:rsid w:val="00BA2017"/>
    <w:rsid w:val="00BA3C0E"/>
    <w:rsid w:val="00BB32CD"/>
    <w:rsid w:val="00BB57ED"/>
    <w:rsid w:val="00BB6B96"/>
    <w:rsid w:val="00BB7053"/>
    <w:rsid w:val="00BB7149"/>
    <w:rsid w:val="00BC3541"/>
    <w:rsid w:val="00BC3AC4"/>
    <w:rsid w:val="00BD1757"/>
    <w:rsid w:val="00BD3033"/>
    <w:rsid w:val="00BD6110"/>
    <w:rsid w:val="00BD6DE3"/>
    <w:rsid w:val="00BE07F9"/>
    <w:rsid w:val="00BE1AF8"/>
    <w:rsid w:val="00BE4672"/>
    <w:rsid w:val="00BF4178"/>
    <w:rsid w:val="00BF5921"/>
    <w:rsid w:val="00C01288"/>
    <w:rsid w:val="00C1046E"/>
    <w:rsid w:val="00C111A0"/>
    <w:rsid w:val="00C14CCD"/>
    <w:rsid w:val="00C25E4D"/>
    <w:rsid w:val="00C3016C"/>
    <w:rsid w:val="00C4023F"/>
    <w:rsid w:val="00C439DC"/>
    <w:rsid w:val="00C43ECE"/>
    <w:rsid w:val="00C44505"/>
    <w:rsid w:val="00C458C7"/>
    <w:rsid w:val="00C466A5"/>
    <w:rsid w:val="00C6251A"/>
    <w:rsid w:val="00C71417"/>
    <w:rsid w:val="00C71D3E"/>
    <w:rsid w:val="00C77077"/>
    <w:rsid w:val="00C918F0"/>
    <w:rsid w:val="00C931D2"/>
    <w:rsid w:val="00CA0D49"/>
    <w:rsid w:val="00CA4FA2"/>
    <w:rsid w:val="00CA7759"/>
    <w:rsid w:val="00CB11C4"/>
    <w:rsid w:val="00CB236A"/>
    <w:rsid w:val="00CB374B"/>
    <w:rsid w:val="00CB7313"/>
    <w:rsid w:val="00CC05FA"/>
    <w:rsid w:val="00CC18B7"/>
    <w:rsid w:val="00CC2F19"/>
    <w:rsid w:val="00CC3830"/>
    <w:rsid w:val="00CC66CC"/>
    <w:rsid w:val="00CD261B"/>
    <w:rsid w:val="00CD27BD"/>
    <w:rsid w:val="00CD2B1F"/>
    <w:rsid w:val="00CD4ED0"/>
    <w:rsid w:val="00CF1B9E"/>
    <w:rsid w:val="00CF66D7"/>
    <w:rsid w:val="00D05F35"/>
    <w:rsid w:val="00D16682"/>
    <w:rsid w:val="00D21CDD"/>
    <w:rsid w:val="00D2643D"/>
    <w:rsid w:val="00D37636"/>
    <w:rsid w:val="00D37B9F"/>
    <w:rsid w:val="00D42082"/>
    <w:rsid w:val="00D51C6F"/>
    <w:rsid w:val="00D52028"/>
    <w:rsid w:val="00D61467"/>
    <w:rsid w:val="00D62B73"/>
    <w:rsid w:val="00D70350"/>
    <w:rsid w:val="00D83797"/>
    <w:rsid w:val="00D855A1"/>
    <w:rsid w:val="00DA0C07"/>
    <w:rsid w:val="00DA609A"/>
    <w:rsid w:val="00DA6C49"/>
    <w:rsid w:val="00DB0467"/>
    <w:rsid w:val="00DB37B7"/>
    <w:rsid w:val="00DB6586"/>
    <w:rsid w:val="00DB7D94"/>
    <w:rsid w:val="00DC2A66"/>
    <w:rsid w:val="00DC47B4"/>
    <w:rsid w:val="00DD67CE"/>
    <w:rsid w:val="00DE3E92"/>
    <w:rsid w:val="00DF0FF7"/>
    <w:rsid w:val="00DF2AED"/>
    <w:rsid w:val="00DF4DC0"/>
    <w:rsid w:val="00E01231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A0B"/>
    <w:rsid w:val="00E67653"/>
    <w:rsid w:val="00E71936"/>
    <w:rsid w:val="00E76A5E"/>
    <w:rsid w:val="00E801DE"/>
    <w:rsid w:val="00E83D3D"/>
    <w:rsid w:val="00E867E9"/>
    <w:rsid w:val="00E86A87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F2B00"/>
    <w:rsid w:val="00EF7166"/>
    <w:rsid w:val="00F018F3"/>
    <w:rsid w:val="00F04BA0"/>
    <w:rsid w:val="00F06379"/>
    <w:rsid w:val="00F07DCC"/>
    <w:rsid w:val="00F13F73"/>
    <w:rsid w:val="00F17E62"/>
    <w:rsid w:val="00F24D60"/>
    <w:rsid w:val="00F2725D"/>
    <w:rsid w:val="00F27A09"/>
    <w:rsid w:val="00F33066"/>
    <w:rsid w:val="00F43490"/>
    <w:rsid w:val="00F52C0B"/>
    <w:rsid w:val="00F551DC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B2941"/>
    <w:rsid w:val="00FB3C29"/>
    <w:rsid w:val="00FC3172"/>
    <w:rsid w:val="00FD795B"/>
    <w:rsid w:val="00FE1A43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customXml/itemProps3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4-09-17T19:32:00Z</dcterms:created>
  <dcterms:modified xsi:type="dcterms:W3CDTF">2024-09-1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